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C7727" w14:textId="2E7E3DDA" w:rsidR="00EF7A3B" w:rsidRPr="00BD772B" w:rsidRDefault="00D96C22">
      <w:pPr>
        <w:spacing w:after="0" w:line="240" w:lineRule="auto"/>
        <w:jc w:val="center"/>
        <w:rPr>
          <w:b/>
          <w:color w:val="1F4E79"/>
          <w:sz w:val="28"/>
          <w:szCs w:val="28"/>
        </w:rPr>
      </w:pPr>
      <w:r w:rsidRPr="00BD772B">
        <w:rPr>
          <w:b/>
          <w:color w:val="1F4E79"/>
          <w:sz w:val="28"/>
          <w:szCs w:val="28"/>
        </w:rPr>
        <w:t xml:space="preserve">Formulário de </w:t>
      </w:r>
      <w:r w:rsidR="00010A68">
        <w:rPr>
          <w:b/>
          <w:color w:val="1F4E79"/>
          <w:sz w:val="28"/>
          <w:szCs w:val="28"/>
        </w:rPr>
        <w:t>Aproveitamento de Créditos em Disciplinas</w:t>
      </w:r>
    </w:p>
    <w:p w14:paraId="6F93E895" w14:textId="77777777" w:rsidR="00EF7A3B" w:rsidRDefault="00EF7A3B">
      <w:pPr>
        <w:rPr>
          <w:sz w:val="14"/>
          <w:szCs w:val="14"/>
        </w:rPr>
      </w:pPr>
    </w:p>
    <w:p w14:paraId="7769AB8F" w14:textId="77777777" w:rsidR="00D96C22" w:rsidRDefault="00D96C22" w:rsidP="00D96C22">
      <w:pPr>
        <w:spacing w:after="0" w:line="240" w:lineRule="auto"/>
        <w:rPr>
          <w:sz w:val="2"/>
          <w:szCs w:val="2"/>
        </w:rPr>
      </w:pPr>
    </w:p>
    <w:tbl>
      <w:tblPr>
        <w:tblW w:w="10905" w:type="dxa"/>
        <w:tblBorders>
          <w:top w:val="double" w:sz="4" w:space="0" w:color="4472C4" w:themeColor="accent1"/>
          <w:left w:val="double" w:sz="4" w:space="0" w:color="4472C4" w:themeColor="accent1"/>
          <w:bottom w:val="double" w:sz="4" w:space="0" w:color="4472C4" w:themeColor="accent1"/>
          <w:right w:val="double" w:sz="4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10905"/>
      </w:tblGrid>
      <w:tr w:rsidR="00D96C22" w14:paraId="2CCA8DBA" w14:textId="77777777" w:rsidTr="0073577B">
        <w:tc>
          <w:tcPr>
            <w:tcW w:w="109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7946C" w14:textId="6106A83C" w:rsidR="00D96C22" w:rsidRDefault="00D96C22" w:rsidP="00764686">
            <w:pPr>
              <w:widowControl w:val="0"/>
              <w:spacing w:after="12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ientações para o preenchimento do formulário</w:t>
            </w:r>
            <w:r w:rsidR="0073577B">
              <w:rPr>
                <w:b/>
                <w:sz w:val="20"/>
                <w:szCs w:val="20"/>
              </w:rPr>
              <w:t>.</w:t>
            </w:r>
          </w:p>
          <w:p w14:paraId="0BB7640F" w14:textId="77777777" w:rsidR="00764686" w:rsidRPr="00764686" w:rsidRDefault="00764686" w:rsidP="00764686">
            <w:pPr>
              <w:widowControl w:val="0"/>
              <w:spacing w:after="120" w:line="240" w:lineRule="auto"/>
              <w:jc w:val="both"/>
              <w:rPr>
                <w:bCs/>
                <w:sz w:val="20"/>
                <w:szCs w:val="20"/>
              </w:rPr>
            </w:pPr>
            <w:r w:rsidRPr="00764686">
              <w:rPr>
                <w:bCs/>
                <w:sz w:val="20"/>
                <w:szCs w:val="20"/>
              </w:rPr>
              <w:t>Este formulário destina-se à solicitação de aproveitamento de créditos de disciplinas cursadas no Mestrado em Biotecnologia do PPGBIO, bem como de disciplinas cursadas em outros Programas de Pós-Graduação (PPG), seja anteriormente ou durante a realização do mestrado ou doutorado no PPGBIO.</w:t>
            </w:r>
          </w:p>
          <w:p w14:paraId="5A676EC3" w14:textId="08C2C226" w:rsidR="00764686" w:rsidRPr="00764686" w:rsidRDefault="00764686" w:rsidP="00764686">
            <w:pPr>
              <w:widowControl w:val="0"/>
              <w:spacing w:after="120" w:line="240" w:lineRule="auto"/>
              <w:jc w:val="both"/>
              <w:rPr>
                <w:bCs/>
                <w:sz w:val="20"/>
                <w:szCs w:val="20"/>
              </w:rPr>
            </w:pPr>
            <w:r w:rsidRPr="00764686">
              <w:rPr>
                <w:bCs/>
                <w:sz w:val="20"/>
                <w:szCs w:val="20"/>
              </w:rPr>
              <w:t xml:space="preserve">Antes de preencher o formulário, consulte o </w:t>
            </w:r>
            <w:hyperlink r:id="rId8" w:history="1">
              <w:r w:rsidRPr="007231E6">
                <w:rPr>
                  <w:rStyle w:val="Hyperlink"/>
                  <w:bCs/>
                  <w:sz w:val="20"/>
                  <w:szCs w:val="20"/>
                </w:rPr>
                <w:t>Guia do Discente Ingressante</w:t>
              </w:r>
            </w:hyperlink>
            <w:r w:rsidRPr="00764686">
              <w:rPr>
                <w:bCs/>
                <w:sz w:val="20"/>
                <w:szCs w:val="20"/>
              </w:rPr>
              <w:t xml:space="preserve"> e o </w:t>
            </w:r>
            <w:hyperlink r:id="rId9" w:history="1">
              <w:r w:rsidRPr="007231E6">
                <w:rPr>
                  <w:rStyle w:val="Hyperlink"/>
                  <w:bCs/>
                  <w:sz w:val="20"/>
                  <w:szCs w:val="20"/>
                </w:rPr>
                <w:t>Capítulo V do Regulamento vigente do PPGBIO</w:t>
              </w:r>
            </w:hyperlink>
            <w:r w:rsidRPr="00764686">
              <w:rPr>
                <w:bCs/>
                <w:sz w:val="20"/>
                <w:szCs w:val="20"/>
              </w:rPr>
              <w:t>.</w:t>
            </w:r>
          </w:p>
          <w:p w14:paraId="223624FF" w14:textId="77777777" w:rsidR="00764686" w:rsidRPr="00764686" w:rsidRDefault="00764686" w:rsidP="00764686">
            <w:pPr>
              <w:widowControl w:val="0"/>
              <w:spacing w:after="120" w:line="240" w:lineRule="auto"/>
              <w:jc w:val="both"/>
              <w:rPr>
                <w:bCs/>
                <w:sz w:val="20"/>
                <w:szCs w:val="20"/>
              </w:rPr>
            </w:pPr>
            <w:r w:rsidRPr="00764686">
              <w:rPr>
                <w:bCs/>
                <w:sz w:val="20"/>
                <w:szCs w:val="20"/>
              </w:rPr>
              <w:t>Caso as disciplinas indicadas para aproveitamento tenham sido cursadas em outro PPG, deverão ser encaminhados, juntamente com este formulário:</w:t>
            </w:r>
          </w:p>
          <w:p w14:paraId="08FBE350" w14:textId="77777777" w:rsidR="00764686" w:rsidRDefault="00764686" w:rsidP="00764686">
            <w:pPr>
              <w:widowControl w:val="0"/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r w:rsidRPr="00764686">
              <w:rPr>
                <w:bCs/>
                <w:sz w:val="20"/>
                <w:szCs w:val="20"/>
              </w:rPr>
              <w:t>a) histórico escolar, contendo nota, situação, número de créditos e carga horária;</w:t>
            </w:r>
          </w:p>
          <w:p w14:paraId="753FD490" w14:textId="375668B6" w:rsidR="00D96C22" w:rsidRPr="00705A51" w:rsidRDefault="00764686" w:rsidP="00764686">
            <w:pPr>
              <w:widowControl w:val="0"/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r w:rsidRPr="00764686">
              <w:rPr>
                <w:bCs/>
                <w:sz w:val="20"/>
                <w:szCs w:val="20"/>
              </w:rPr>
              <w:t>b) ementas das disciplinas, contendo o conteúdo programático e a carga horária.</w:t>
            </w:r>
          </w:p>
        </w:tc>
      </w:tr>
    </w:tbl>
    <w:p w14:paraId="71ABE452" w14:textId="77777777" w:rsidR="00D96C22" w:rsidRDefault="00D96C22" w:rsidP="00D96C22"/>
    <w:tbl>
      <w:tblPr>
        <w:tblStyle w:val="a8"/>
        <w:tblW w:w="1091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552"/>
        <w:gridCol w:w="8363"/>
      </w:tblGrid>
      <w:tr w:rsidR="00EF7A3B" w14:paraId="17D8B028" w14:textId="77777777" w:rsidTr="00760E86">
        <w:trPr>
          <w:trHeight w:val="194"/>
        </w:trPr>
        <w:tc>
          <w:tcPr>
            <w:tcW w:w="2552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3E2D58" w14:textId="023EB276" w:rsidR="00EF7A3B" w:rsidRPr="0073577B" w:rsidRDefault="00000000" w:rsidP="0073577B">
            <w:pPr>
              <w:rPr>
                <w:bCs/>
              </w:rPr>
            </w:pPr>
            <w:r w:rsidRPr="0073577B">
              <w:rPr>
                <w:bCs/>
              </w:rPr>
              <w:t>Discente</w:t>
            </w:r>
            <w:r w:rsidR="00705A51">
              <w:rPr>
                <w:bCs/>
              </w:rPr>
              <w:t xml:space="preserve"> Solicitante</w:t>
            </w:r>
            <w:r w:rsidRPr="0073577B">
              <w:rPr>
                <w:bCs/>
              </w:rPr>
              <w:t>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5E75C3" w14:textId="49F7632E" w:rsidR="00EF7A3B" w:rsidRPr="0073577B" w:rsidRDefault="00EF7A3B" w:rsidP="0073577B"/>
        </w:tc>
      </w:tr>
      <w:tr w:rsidR="00EF7A3B" w14:paraId="46791B20" w14:textId="77777777" w:rsidTr="00760E86">
        <w:trPr>
          <w:trHeight w:val="20"/>
        </w:trPr>
        <w:tc>
          <w:tcPr>
            <w:tcW w:w="2552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EA9ABD" w14:textId="77777777" w:rsidR="00EF7A3B" w:rsidRPr="0073577B" w:rsidRDefault="00000000" w:rsidP="0073577B">
            <w:pPr>
              <w:rPr>
                <w:bCs/>
              </w:rPr>
            </w:pPr>
            <w:r w:rsidRPr="0073577B">
              <w:rPr>
                <w:bCs/>
              </w:rPr>
              <w:t>e-mail UCS do discente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3F24F2" w14:textId="32A4AECF" w:rsidR="00EF7A3B" w:rsidRPr="0073577B" w:rsidRDefault="00EF7A3B" w:rsidP="0073577B"/>
        </w:tc>
      </w:tr>
      <w:tr w:rsidR="00EF7A3B" w14:paraId="0F765F23" w14:textId="77777777" w:rsidTr="00760E86">
        <w:trPr>
          <w:trHeight w:val="20"/>
        </w:trPr>
        <w:tc>
          <w:tcPr>
            <w:tcW w:w="2552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1271D8" w14:textId="77777777" w:rsidR="00EF7A3B" w:rsidRPr="0073577B" w:rsidRDefault="00000000" w:rsidP="0073577B">
            <w:pPr>
              <w:rPr>
                <w:bCs/>
              </w:rPr>
            </w:pPr>
            <w:r w:rsidRPr="0073577B">
              <w:rPr>
                <w:bCs/>
              </w:rPr>
              <w:t>Orientador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A62F6D" w14:textId="72D2FF88" w:rsidR="00EF7A3B" w:rsidRPr="0073577B" w:rsidRDefault="00EF7A3B" w:rsidP="0073577B"/>
        </w:tc>
      </w:tr>
    </w:tbl>
    <w:p w14:paraId="4BD672DE" w14:textId="77777777" w:rsidR="00EF7A3B" w:rsidRDefault="00EF7A3B">
      <w:pPr>
        <w:spacing w:after="0"/>
        <w:rPr>
          <w:sz w:val="14"/>
          <w:szCs w:val="14"/>
        </w:rPr>
      </w:pPr>
    </w:p>
    <w:p w14:paraId="59465891" w14:textId="77777777" w:rsidR="009F7E95" w:rsidRDefault="009F7E95">
      <w:pPr>
        <w:spacing w:after="0"/>
        <w:rPr>
          <w:sz w:val="14"/>
          <w:szCs w:val="14"/>
        </w:rPr>
      </w:pPr>
    </w:p>
    <w:p w14:paraId="7D017E98" w14:textId="5B8B2E0B" w:rsidR="00EF7A3B" w:rsidRDefault="00000000">
      <w:pPr>
        <w:spacing w:after="0"/>
      </w:pPr>
      <w:r w:rsidRPr="0073577B">
        <w:t>Indicação d</w:t>
      </w:r>
      <w:r w:rsidR="009F7E95">
        <w:t>as disciplinas para aproveitamento de créditos</w:t>
      </w:r>
    </w:p>
    <w:tbl>
      <w:tblPr>
        <w:tblStyle w:val="a9"/>
        <w:tblW w:w="1091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99"/>
        <w:gridCol w:w="7965"/>
        <w:gridCol w:w="1134"/>
        <w:gridCol w:w="1417"/>
      </w:tblGrid>
      <w:tr w:rsidR="00EF7A3B" w:rsidRPr="005A6C46" w14:paraId="34664EB3" w14:textId="77777777" w:rsidTr="009F7E95">
        <w:tc>
          <w:tcPr>
            <w:tcW w:w="399" w:type="dxa"/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628627" w14:textId="77777777" w:rsidR="00EF7A3B" w:rsidRPr="0073577B" w:rsidRDefault="00EF7A3B"/>
        </w:tc>
        <w:tc>
          <w:tcPr>
            <w:tcW w:w="7965" w:type="dxa"/>
            <w:tcBorders>
              <w:bottom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C1669B" w14:textId="01408344" w:rsidR="00EF7A3B" w:rsidRPr="0073577B" w:rsidRDefault="009F7E95">
            <w:r w:rsidRPr="009F7E95">
              <w:rPr>
                <w:b/>
                <w:bCs/>
              </w:rPr>
              <w:t>Disciplina</w:t>
            </w:r>
            <w:r>
              <w:br/>
              <w:t>* informar também o código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89F305" w14:textId="57516006" w:rsidR="00EF7A3B" w:rsidRPr="009F7E95" w:rsidRDefault="009F7E95" w:rsidP="009F7E95">
            <w:pPr>
              <w:jc w:val="center"/>
              <w:rPr>
                <w:b/>
                <w:bCs/>
              </w:rPr>
            </w:pPr>
            <w:r w:rsidRPr="009F7E95">
              <w:rPr>
                <w:b/>
                <w:bCs/>
              </w:rPr>
              <w:t>créditos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5E86CE" w14:textId="7C84287D" w:rsidR="00EF7A3B" w:rsidRPr="009F7E95" w:rsidRDefault="009F7E95" w:rsidP="009F7E95">
            <w:pPr>
              <w:jc w:val="center"/>
              <w:rPr>
                <w:b/>
                <w:bCs/>
              </w:rPr>
            </w:pPr>
            <w:r w:rsidRPr="009F7E95">
              <w:rPr>
                <w:b/>
                <w:bCs/>
              </w:rPr>
              <w:t>Carga horária</w:t>
            </w:r>
          </w:p>
        </w:tc>
      </w:tr>
      <w:tr w:rsidR="00EF7A3B" w14:paraId="4A526D2E" w14:textId="77777777" w:rsidTr="009F7E95">
        <w:tc>
          <w:tcPr>
            <w:tcW w:w="399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E5F5E7" w14:textId="77777777" w:rsidR="00EF7A3B" w:rsidRPr="0073577B" w:rsidRDefault="00000000" w:rsidP="00760E86">
            <w:pPr>
              <w:jc w:val="right"/>
              <w:rPr>
                <w:sz w:val="20"/>
                <w:szCs w:val="20"/>
              </w:rPr>
            </w:pPr>
            <w:r w:rsidRPr="0073577B">
              <w:rPr>
                <w:sz w:val="20"/>
                <w:szCs w:val="20"/>
              </w:rPr>
              <w:t>1.</w:t>
            </w:r>
          </w:p>
        </w:tc>
        <w:tc>
          <w:tcPr>
            <w:tcW w:w="7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1786B2" w14:textId="4E96951A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972417" w14:textId="4A2A29E8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5086DC" w14:textId="374AC311" w:rsidR="00EF7A3B" w:rsidRPr="0073577B" w:rsidRDefault="00EF7A3B">
            <w:pPr>
              <w:rPr>
                <w:sz w:val="20"/>
                <w:szCs w:val="20"/>
              </w:rPr>
            </w:pPr>
          </w:p>
        </w:tc>
      </w:tr>
      <w:tr w:rsidR="00EF7A3B" w14:paraId="78089FCE" w14:textId="77777777" w:rsidTr="009F7E95">
        <w:tc>
          <w:tcPr>
            <w:tcW w:w="399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334D95" w14:textId="77777777" w:rsidR="00EF7A3B" w:rsidRPr="0073577B" w:rsidRDefault="00000000" w:rsidP="00760E86">
            <w:pPr>
              <w:jc w:val="right"/>
              <w:rPr>
                <w:sz w:val="20"/>
                <w:szCs w:val="20"/>
              </w:rPr>
            </w:pPr>
            <w:r w:rsidRPr="0073577B">
              <w:rPr>
                <w:sz w:val="20"/>
                <w:szCs w:val="20"/>
              </w:rPr>
              <w:t>2.</w:t>
            </w:r>
          </w:p>
        </w:tc>
        <w:tc>
          <w:tcPr>
            <w:tcW w:w="7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343F18" w14:textId="13A633E0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65601F" w14:textId="79F3A8F8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256E63" w14:textId="01E2EEE6" w:rsidR="00925978" w:rsidRPr="0073577B" w:rsidRDefault="00925978">
            <w:pPr>
              <w:rPr>
                <w:sz w:val="20"/>
                <w:szCs w:val="20"/>
              </w:rPr>
            </w:pPr>
          </w:p>
        </w:tc>
      </w:tr>
      <w:tr w:rsidR="00EF7A3B" w14:paraId="2C0EDE80" w14:textId="77777777" w:rsidTr="009F7E95">
        <w:tc>
          <w:tcPr>
            <w:tcW w:w="399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E7ABDA" w14:textId="77777777" w:rsidR="00EF7A3B" w:rsidRPr="0073577B" w:rsidRDefault="00000000" w:rsidP="00760E86">
            <w:pPr>
              <w:jc w:val="right"/>
              <w:rPr>
                <w:sz w:val="20"/>
                <w:szCs w:val="20"/>
              </w:rPr>
            </w:pPr>
            <w:r w:rsidRPr="0073577B">
              <w:rPr>
                <w:sz w:val="20"/>
                <w:szCs w:val="20"/>
              </w:rPr>
              <w:t>3.</w:t>
            </w:r>
          </w:p>
        </w:tc>
        <w:tc>
          <w:tcPr>
            <w:tcW w:w="7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B8BA83" w14:textId="065591AC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D81838" w14:textId="08642E6C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25F402" w14:textId="6A20D3A4" w:rsidR="00EF7A3B" w:rsidRPr="0073577B" w:rsidRDefault="00EF7A3B">
            <w:pPr>
              <w:rPr>
                <w:sz w:val="20"/>
                <w:szCs w:val="20"/>
              </w:rPr>
            </w:pPr>
          </w:p>
        </w:tc>
      </w:tr>
      <w:tr w:rsidR="00EF7A3B" w14:paraId="3D9F7E6E" w14:textId="77777777" w:rsidTr="009F7E95">
        <w:trPr>
          <w:trHeight w:val="23"/>
        </w:trPr>
        <w:tc>
          <w:tcPr>
            <w:tcW w:w="399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7A8BF2" w14:textId="77777777" w:rsidR="00EF7A3B" w:rsidRPr="0073577B" w:rsidRDefault="00000000" w:rsidP="00760E86">
            <w:pPr>
              <w:jc w:val="right"/>
              <w:rPr>
                <w:sz w:val="20"/>
                <w:szCs w:val="20"/>
              </w:rPr>
            </w:pPr>
            <w:r w:rsidRPr="0073577B">
              <w:rPr>
                <w:sz w:val="20"/>
                <w:szCs w:val="20"/>
              </w:rPr>
              <w:t>4.</w:t>
            </w:r>
          </w:p>
        </w:tc>
        <w:tc>
          <w:tcPr>
            <w:tcW w:w="7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57ACA3" w14:textId="0523F419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86CE5E" w14:textId="00B6F00E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A7CE3B" w14:textId="1BC21BF3" w:rsidR="00EF7A3B" w:rsidRPr="0073577B" w:rsidRDefault="00EF7A3B">
            <w:pPr>
              <w:rPr>
                <w:sz w:val="20"/>
                <w:szCs w:val="20"/>
              </w:rPr>
            </w:pPr>
          </w:p>
        </w:tc>
      </w:tr>
      <w:tr w:rsidR="00EF7A3B" w14:paraId="69DA81AA" w14:textId="77777777" w:rsidTr="009F7E95">
        <w:trPr>
          <w:trHeight w:val="23"/>
        </w:trPr>
        <w:tc>
          <w:tcPr>
            <w:tcW w:w="399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C2295D" w14:textId="77777777" w:rsidR="00EF7A3B" w:rsidRPr="0073577B" w:rsidRDefault="00000000" w:rsidP="00760E86">
            <w:pPr>
              <w:jc w:val="right"/>
              <w:rPr>
                <w:sz w:val="20"/>
                <w:szCs w:val="20"/>
              </w:rPr>
            </w:pPr>
            <w:r w:rsidRPr="0073577B">
              <w:rPr>
                <w:sz w:val="20"/>
                <w:szCs w:val="20"/>
              </w:rPr>
              <w:t>5.</w:t>
            </w:r>
          </w:p>
        </w:tc>
        <w:tc>
          <w:tcPr>
            <w:tcW w:w="7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B9A1BC" w14:textId="77777777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7E980A" w14:textId="77777777" w:rsidR="00EF7A3B" w:rsidRPr="0073577B" w:rsidRDefault="00EF7A3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9BA375" w14:textId="77777777" w:rsidR="00EF7A3B" w:rsidRPr="0073577B" w:rsidRDefault="00EF7A3B">
            <w:pPr>
              <w:rPr>
                <w:sz w:val="20"/>
                <w:szCs w:val="20"/>
              </w:rPr>
            </w:pPr>
          </w:p>
        </w:tc>
      </w:tr>
    </w:tbl>
    <w:p w14:paraId="2C94FF7A" w14:textId="77777777" w:rsidR="009F7E95" w:rsidRDefault="009F7E95" w:rsidP="009F7E95">
      <w:pPr>
        <w:spacing w:after="0"/>
        <w:rPr>
          <w:sz w:val="14"/>
          <w:szCs w:val="14"/>
        </w:rPr>
      </w:pPr>
    </w:p>
    <w:tbl>
      <w:tblPr>
        <w:tblW w:w="109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915"/>
      </w:tblGrid>
      <w:tr w:rsidR="009F7E95" w14:paraId="53468EC0" w14:textId="77777777" w:rsidTr="00A27A07">
        <w:tc>
          <w:tcPr>
            <w:tcW w:w="10915" w:type="dxa"/>
            <w:tcBorders>
              <w:top w:val="nil"/>
              <w:bottom w:val="single" w:sz="4" w:space="0" w:color="000000"/>
            </w:tcBorders>
            <w:shd w:val="clear" w:color="auto" w:fill="F2F2F2"/>
          </w:tcPr>
          <w:p w14:paraId="6B19AE74" w14:textId="2EA307C2" w:rsidR="009F7E95" w:rsidRPr="009F7E95" w:rsidRDefault="009F7E95" w:rsidP="00A27A07">
            <w:pPr>
              <w:spacing w:after="0"/>
              <w:rPr>
                <w:b/>
                <w:bCs/>
              </w:rPr>
            </w:pPr>
            <w:r w:rsidRPr="009F7E95">
              <w:rPr>
                <w:b/>
                <w:bCs/>
              </w:rPr>
              <w:t>Justificativa</w:t>
            </w:r>
          </w:p>
        </w:tc>
      </w:tr>
      <w:tr w:rsidR="009F7E95" w14:paraId="2E22B784" w14:textId="77777777" w:rsidTr="00A27A07">
        <w:tc>
          <w:tcPr>
            <w:tcW w:w="10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F0FE" w14:textId="77777777" w:rsidR="009F7E95" w:rsidRDefault="00764686" w:rsidP="00A27A07">
            <w:pPr>
              <w:rPr>
                <w:i/>
                <w:iCs/>
                <w:color w:val="0070C0"/>
              </w:rPr>
            </w:pPr>
            <w:r w:rsidRPr="00764686">
              <w:rPr>
                <w:i/>
                <w:iCs/>
                <w:color w:val="0070C0"/>
              </w:rPr>
              <w:t xml:space="preserve">Apresentar justificativa para o aproveitamento de disciplinas cursadas em outros </w:t>
            </w:r>
            <w:proofErr w:type="spellStart"/>
            <w:r w:rsidRPr="00764686">
              <w:rPr>
                <w:i/>
                <w:iCs/>
                <w:color w:val="0070C0"/>
              </w:rPr>
              <w:t>PPGs</w:t>
            </w:r>
            <w:proofErr w:type="spellEnd"/>
            <w:r w:rsidRPr="00764686">
              <w:rPr>
                <w:i/>
                <w:iCs/>
                <w:color w:val="0070C0"/>
              </w:rPr>
              <w:t>, indicando de que forma cada disciplina contribui para a formação em Biotecnologia e para o desenvolvimento da dissertação ou tese.</w:t>
            </w:r>
          </w:p>
          <w:p w14:paraId="16394542" w14:textId="00FDD9DE" w:rsidR="00764686" w:rsidRPr="00764686" w:rsidRDefault="00764686" w:rsidP="00A27A07">
            <w:pPr>
              <w:rPr>
                <w:i/>
                <w:iCs/>
                <w:color w:val="0070C0"/>
              </w:rPr>
            </w:pPr>
          </w:p>
        </w:tc>
      </w:tr>
    </w:tbl>
    <w:p w14:paraId="04E701D2" w14:textId="77777777" w:rsidR="009F7E95" w:rsidRDefault="009F7E95" w:rsidP="009F7E95">
      <w:pPr>
        <w:spacing w:after="0"/>
        <w:rPr>
          <w:sz w:val="14"/>
          <w:szCs w:val="14"/>
        </w:rPr>
      </w:pPr>
    </w:p>
    <w:p w14:paraId="247FC15E" w14:textId="77777777" w:rsidR="00AC7C50" w:rsidRDefault="00AC7C50" w:rsidP="009F7E95">
      <w:pPr>
        <w:spacing w:after="0"/>
        <w:rPr>
          <w:sz w:val="14"/>
          <w:szCs w:val="14"/>
        </w:rPr>
      </w:pPr>
    </w:p>
    <w:p w14:paraId="699D95F9" w14:textId="77777777" w:rsidR="00AC7C50" w:rsidRDefault="00AC7C50" w:rsidP="009F7E95">
      <w:pPr>
        <w:spacing w:after="0"/>
        <w:rPr>
          <w:sz w:val="14"/>
          <w:szCs w:val="14"/>
        </w:rPr>
      </w:pPr>
    </w:p>
    <w:p w14:paraId="5E9E84E4" w14:textId="77777777" w:rsidR="00AC7C50" w:rsidRDefault="00AC7C50" w:rsidP="009F7E95">
      <w:pPr>
        <w:spacing w:after="0"/>
        <w:rPr>
          <w:sz w:val="14"/>
          <w:szCs w:val="14"/>
        </w:rPr>
      </w:pPr>
    </w:p>
    <w:p w14:paraId="44EA5C37" w14:textId="77777777" w:rsidR="00AC7C50" w:rsidRDefault="00AC7C50" w:rsidP="009F7E95">
      <w:pPr>
        <w:spacing w:after="0"/>
        <w:rPr>
          <w:sz w:val="14"/>
          <w:szCs w:val="1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C7C50" w14:paraId="2481B63E" w14:textId="77777777" w:rsidTr="00AC7C50">
        <w:tc>
          <w:tcPr>
            <w:tcW w:w="3596" w:type="dxa"/>
          </w:tcPr>
          <w:p w14:paraId="5A65DCA5" w14:textId="1DE52BA0" w:rsidR="00AC7C50" w:rsidRDefault="00AC7C50">
            <w:r>
              <w:t>Data: ____ / ____ / _____</w:t>
            </w:r>
          </w:p>
        </w:tc>
        <w:tc>
          <w:tcPr>
            <w:tcW w:w="3597" w:type="dxa"/>
          </w:tcPr>
          <w:p w14:paraId="10CE8DF2" w14:textId="5781AB3B" w:rsidR="00AC7C50" w:rsidRDefault="00AC7C50" w:rsidP="00AC7C50">
            <w:pPr>
              <w:jc w:val="center"/>
            </w:pPr>
            <w:r w:rsidRPr="00AC7C50">
              <w:t xml:space="preserve">Assinatura do(a) </w:t>
            </w:r>
            <w:r>
              <w:t>discente</w:t>
            </w:r>
          </w:p>
        </w:tc>
        <w:tc>
          <w:tcPr>
            <w:tcW w:w="3597" w:type="dxa"/>
          </w:tcPr>
          <w:p w14:paraId="5F2834E2" w14:textId="6DE078A8" w:rsidR="00AC7C50" w:rsidRDefault="00AC7C50" w:rsidP="00AC7C50">
            <w:pPr>
              <w:jc w:val="center"/>
            </w:pPr>
            <w:r>
              <w:t>Assinatura do(a) orientador(a)</w:t>
            </w:r>
          </w:p>
        </w:tc>
      </w:tr>
    </w:tbl>
    <w:p w14:paraId="2FB0388A" w14:textId="52DCE4B6" w:rsidR="00EF7A3B" w:rsidRDefault="00EF7A3B" w:rsidP="00764686"/>
    <w:sectPr w:rsidR="00EF7A3B" w:rsidSect="0076468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851" w:left="720" w:header="720" w:footer="4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E10E0D" w14:textId="77777777" w:rsidR="00CB59CE" w:rsidRDefault="00CB59CE">
      <w:pPr>
        <w:spacing w:after="0" w:line="240" w:lineRule="auto"/>
      </w:pPr>
      <w:r>
        <w:separator/>
      </w:r>
    </w:p>
  </w:endnote>
  <w:endnote w:type="continuationSeparator" w:id="0">
    <w:p w14:paraId="6252A346" w14:textId="77777777" w:rsidR="00CB59CE" w:rsidRDefault="00CB5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93D48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917E6" w14:textId="6118ABF2" w:rsidR="00EF7A3B" w:rsidRPr="00764686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left="-284" w:right="-279"/>
      <w:jc w:val="center"/>
      <w:rPr>
        <w:color w:val="000000"/>
        <w:sz w:val="20"/>
        <w:szCs w:val="20"/>
      </w:rPr>
    </w:pPr>
    <w:r w:rsidRPr="00764686">
      <w:rPr>
        <w:color w:val="000000"/>
        <w:sz w:val="20"/>
        <w:szCs w:val="20"/>
      </w:rPr>
      <w:fldChar w:fldCharType="begin"/>
    </w:r>
    <w:r w:rsidRPr="00764686">
      <w:rPr>
        <w:color w:val="000000"/>
        <w:sz w:val="20"/>
        <w:szCs w:val="20"/>
      </w:rPr>
      <w:instrText>PAGE</w:instrText>
    </w:r>
    <w:r w:rsidRPr="00764686">
      <w:rPr>
        <w:color w:val="000000"/>
        <w:sz w:val="20"/>
        <w:szCs w:val="20"/>
      </w:rPr>
      <w:fldChar w:fldCharType="separate"/>
    </w:r>
    <w:r w:rsidR="005A6C46" w:rsidRPr="00764686">
      <w:rPr>
        <w:noProof/>
        <w:color w:val="000000"/>
        <w:sz w:val="20"/>
        <w:szCs w:val="20"/>
      </w:rPr>
      <w:t>1</w:t>
    </w:r>
    <w:r w:rsidRPr="00764686">
      <w:rPr>
        <w:color w:val="000000"/>
        <w:sz w:val="20"/>
        <w:szCs w:val="20"/>
      </w:rPr>
      <w:fldChar w:fldCharType="end"/>
    </w:r>
    <w:r w:rsidRPr="00764686">
      <w:rPr>
        <w:color w:val="000000"/>
        <w:sz w:val="20"/>
        <w:szCs w:val="20"/>
      </w:rPr>
      <w:t xml:space="preserve"> </w:t>
    </w:r>
    <w:r w:rsidR="00764686" w:rsidRPr="00764686">
      <w:rPr>
        <w:color w:val="000000"/>
        <w:sz w:val="20"/>
        <w:szCs w:val="20"/>
      </w:rPr>
      <w:t>|</w:t>
    </w:r>
    <w:r w:rsidRPr="00764686">
      <w:rPr>
        <w:color w:val="000000"/>
        <w:sz w:val="20"/>
        <w:szCs w:val="20"/>
      </w:rPr>
      <w:t xml:space="preserve"> </w:t>
    </w:r>
    <w:r w:rsidRPr="00764686">
      <w:rPr>
        <w:color w:val="000000"/>
        <w:sz w:val="20"/>
        <w:szCs w:val="20"/>
      </w:rPr>
      <w:fldChar w:fldCharType="begin"/>
    </w:r>
    <w:r w:rsidRPr="00764686">
      <w:rPr>
        <w:color w:val="000000"/>
        <w:sz w:val="20"/>
        <w:szCs w:val="20"/>
      </w:rPr>
      <w:instrText>NUMPAGES</w:instrText>
    </w:r>
    <w:r w:rsidRPr="00764686">
      <w:rPr>
        <w:color w:val="000000"/>
        <w:sz w:val="20"/>
        <w:szCs w:val="20"/>
      </w:rPr>
      <w:fldChar w:fldCharType="separate"/>
    </w:r>
    <w:r w:rsidR="005A6C46" w:rsidRPr="00764686">
      <w:rPr>
        <w:noProof/>
        <w:color w:val="000000"/>
        <w:sz w:val="20"/>
        <w:szCs w:val="20"/>
      </w:rPr>
      <w:t>2</w:t>
    </w:r>
    <w:r w:rsidRPr="00764686">
      <w:rPr>
        <w:color w:val="00000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00182D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ABEDE" w14:textId="77777777" w:rsidR="00CB59CE" w:rsidRDefault="00CB59CE">
      <w:pPr>
        <w:spacing w:after="0" w:line="240" w:lineRule="auto"/>
      </w:pPr>
      <w:r>
        <w:separator/>
      </w:r>
    </w:p>
  </w:footnote>
  <w:footnote w:type="continuationSeparator" w:id="0">
    <w:p w14:paraId="182BDD65" w14:textId="77777777" w:rsidR="00CB59CE" w:rsidRDefault="00CB5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DBBA0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0"/>
      <w:tblW w:w="10349" w:type="dxa"/>
      <w:jc w:val="center"/>
      <w:tblInd w:w="0" w:type="dxa"/>
      <w:tblLayout w:type="fixed"/>
      <w:tblLook w:val="0000" w:firstRow="0" w:lastRow="0" w:firstColumn="0" w:lastColumn="0" w:noHBand="0" w:noVBand="0"/>
    </w:tblPr>
    <w:tblGrid>
      <w:gridCol w:w="1843"/>
      <w:gridCol w:w="6663"/>
      <w:gridCol w:w="1843"/>
    </w:tblGrid>
    <w:tr w:rsidR="00EF7A3B" w14:paraId="2D38941E" w14:textId="77777777" w:rsidTr="0073577B">
      <w:trPr>
        <w:jc w:val="center"/>
      </w:trPr>
      <w:tc>
        <w:tcPr>
          <w:tcW w:w="1843" w:type="dxa"/>
          <w:tcBorders>
            <w:bottom w:val="single" w:sz="4" w:space="0" w:color="000000"/>
          </w:tcBorders>
          <w:tcMar>
            <w:top w:w="0" w:type="dxa"/>
            <w:left w:w="28" w:type="dxa"/>
            <w:bottom w:w="0" w:type="dxa"/>
            <w:right w:w="28" w:type="dxa"/>
          </w:tcMar>
          <w:vAlign w:val="center"/>
        </w:tcPr>
        <w:p w14:paraId="7406A946" w14:textId="77777777" w:rsidR="00EF7A3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7FBC6133" wp14:editId="218C17D9">
                <wp:extent cx="1003300" cy="469900"/>
                <wp:effectExtent l="0" t="0" r="6350" b="6350"/>
                <wp:docPr id="1692902976" name="image2.png" descr="Desenho de um círculo&#10;&#10;Descrição gerada automaticamente com confiança baixa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Desenho de um círculo&#10;&#10;Descrição gerada automaticamente com confiança baixa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3405" cy="469949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  <w:tcBorders>
            <w:bottom w:val="single" w:sz="4" w:space="0" w:color="000000"/>
          </w:tcBorders>
          <w:tcMar>
            <w:top w:w="0" w:type="dxa"/>
            <w:left w:w="28" w:type="dxa"/>
            <w:bottom w:w="0" w:type="dxa"/>
            <w:right w:w="28" w:type="dxa"/>
          </w:tcMar>
          <w:vAlign w:val="center"/>
        </w:tcPr>
        <w:p w14:paraId="3E98E93A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Universidade de Caxias do Sul</w:t>
          </w:r>
        </w:p>
        <w:p w14:paraId="0B382739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Pró-Reitoria de Pesquisa e Pós-Graduação</w:t>
          </w:r>
        </w:p>
        <w:p w14:paraId="04455E52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Área do Conhecimento de Ciências da Vida</w:t>
          </w:r>
        </w:p>
        <w:p w14:paraId="7440347F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Programa de Pós-Graduação em Biotecnologia – Mestrado e Doutorado</w:t>
          </w:r>
        </w:p>
      </w:tc>
      <w:tc>
        <w:tcPr>
          <w:tcW w:w="1843" w:type="dxa"/>
          <w:tcBorders>
            <w:bottom w:val="single" w:sz="4" w:space="0" w:color="000000"/>
          </w:tcBorders>
          <w:tcMar>
            <w:top w:w="0" w:type="dxa"/>
            <w:left w:w="28" w:type="dxa"/>
            <w:bottom w:w="0" w:type="dxa"/>
            <w:right w:w="28" w:type="dxa"/>
          </w:tcMar>
          <w:vAlign w:val="center"/>
        </w:tcPr>
        <w:p w14:paraId="5E2ADBA1" w14:textId="77777777" w:rsidR="00EF7A3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402F2D20" wp14:editId="1FB98567">
                <wp:extent cx="895350" cy="469900"/>
                <wp:effectExtent l="0" t="0" r="0" b="6350"/>
                <wp:docPr id="1379127394" name="image1.png" descr="Desenho de uma placa&#10;&#10;Descrição gerada automaticamente com confiança média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Desenho de uma placa&#10;&#10;Descrição gerada automaticamente com confiança média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5844" cy="470159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E971A90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0FF324E6" w14:textId="77777777" w:rsidR="0073577B" w:rsidRDefault="0073577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3880B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23D83"/>
    <w:multiLevelType w:val="hybridMultilevel"/>
    <w:tmpl w:val="9CB2EA2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D6B7D"/>
    <w:multiLevelType w:val="multilevel"/>
    <w:tmpl w:val="6D1EA386"/>
    <w:lvl w:ilvl="0">
      <w:start w:val="1"/>
      <w:numFmt w:val="lowerLetter"/>
      <w:lvlText w:val="%1)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1694069624">
    <w:abstractNumId w:val="1"/>
  </w:num>
  <w:num w:numId="2" w16cid:durableId="1689672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MTQ0NzY1NzMxMDBW0lEKTi0uzszPAykwqwUALKx6viwAAAA="/>
  </w:docVars>
  <w:rsids>
    <w:rsidRoot w:val="00EF7A3B"/>
    <w:rsid w:val="00010A68"/>
    <w:rsid w:val="00211E76"/>
    <w:rsid w:val="00257A15"/>
    <w:rsid w:val="00322884"/>
    <w:rsid w:val="003A341D"/>
    <w:rsid w:val="00510FDB"/>
    <w:rsid w:val="005A6C46"/>
    <w:rsid w:val="00705A51"/>
    <w:rsid w:val="00722A3A"/>
    <w:rsid w:val="007231E6"/>
    <w:rsid w:val="0073577B"/>
    <w:rsid w:val="00760E86"/>
    <w:rsid w:val="00764686"/>
    <w:rsid w:val="00925978"/>
    <w:rsid w:val="00986F0B"/>
    <w:rsid w:val="009E60F4"/>
    <w:rsid w:val="009F7E95"/>
    <w:rsid w:val="00AC7C50"/>
    <w:rsid w:val="00BB2255"/>
    <w:rsid w:val="00BD772B"/>
    <w:rsid w:val="00C441DA"/>
    <w:rsid w:val="00C66F07"/>
    <w:rsid w:val="00CB59CE"/>
    <w:rsid w:val="00D96C22"/>
    <w:rsid w:val="00E36A88"/>
    <w:rsid w:val="00E647D5"/>
    <w:rsid w:val="00EF681B"/>
    <w:rsid w:val="00EF7A3B"/>
    <w:rsid w:val="00F8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E88296"/>
  <w15:docId w15:val="{2E700670-A48B-4D6B-94FF-B6EF0DDC5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26A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4B14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851B3"/>
    <w:pPr>
      <w:ind w:left="720"/>
      <w:contextualSpacing/>
    </w:pPr>
  </w:style>
  <w:style w:type="paragraph" w:styleId="Cabealho">
    <w:name w:val="header"/>
    <w:basedOn w:val="Normal"/>
    <w:link w:val="CabealhoChar"/>
    <w:unhideWhenUsed/>
    <w:rsid w:val="004232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2326A"/>
  </w:style>
  <w:style w:type="paragraph" w:styleId="Rodap">
    <w:name w:val="footer"/>
    <w:basedOn w:val="Normal"/>
    <w:link w:val="RodapChar"/>
    <w:uiPriority w:val="99"/>
    <w:unhideWhenUsed/>
    <w:rsid w:val="004232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2326A"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0"/>
    <w:tblPr>
      <w:tblStyleRowBandSize w:val="1"/>
      <w:tblStyleColBandSize w:val="1"/>
      <w:tblCellMar>
        <w:left w:w="10" w:type="dxa"/>
        <w:right w:w="10" w:type="dxa"/>
      </w:tblCellMar>
    </w:tblPr>
  </w:style>
  <w:style w:type="character" w:styleId="Hyperlink">
    <w:name w:val="Hyperlink"/>
    <w:basedOn w:val="Fontepargpadro"/>
    <w:uiPriority w:val="99"/>
    <w:unhideWhenUsed/>
    <w:rsid w:val="0092597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25978"/>
    <w:rPr>
      <w:color w:val="605E5C"/>
      <w:shd w:val="clear" w:color="auto" w:fill="E1DFDD"/>
    </w:rPr>
  </w:style>
  <w:style w:type="character" w:customStyle="1" w:styleId="kma42e">
    <w:name w:val="kma42e"/>
    <w:basedOn w:val="Fontepargpadro"/>
    <w:rsid w:val="00925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s.br/site/midia/arquivos/guia-discente-ppgBIO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cs.br/site/midia/arquivos/regulamento_biotecnologia_4.pdf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TXloo7jUfVkhMf/X3eg0zEfMRA==">CgMxLjA4AHIhMUQ2c18yc0stUTJTamdQR00ycDNmM0gyb0gzbEpUdmh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12</Words>
  <Characters>1328</Characters>
  <Application>Microsoft Office Word</Application>
  <DocSecurity>0</DocSecurity>
  <Lines>42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ago Barcellos da Silva</dc:creator>
  <cp:lastModifiedBy>Thiago Barcellos da Silva</cp:lastModifiedBy>
  <cp:revision>5</cp:revision>
  <cp:lastPrinted>2025-06-06T21:27:00Z</cp:lastPrinted>
  <dcterms:created xsi:type="dcterms:W3CDTF">2026-04-12T20:31:00Z</dcterms:created>
  <dcterms:modified xsi:type="dcterms:W3CDTF">2026-05-11T18:37:00Z</dcterms:modified>
</cp:coreProperties>
</file>